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77777777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final version of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 w:hint="eastAsia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093B93BB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</w:t>
      </w:r>
      <w:r>
        <w:rPr>
          <w:rFonts w:ascii="Times New Roman" w:hAnsi="Times New Roman" w:cs="Times New Roman"/>
          <w:sz w:val="24"/>
          <w:szCs w:val="24"/>
        </w:rPr>
        <w:t>0xbffff0d8</w:t>
      </w:r>
      <w:r>
        <w:rPr>
          <w:rFonts w:ascii="Times New Roman" w:hAnsi="Times New Roman" w:cs="Times New Roman"/>
          <w:sz w:val="24"/>
          <w:szCs w:val="24"/>
        </w:rPr>
        <w:t xml:space="preserve"> as the shellcode address, but I failed until I added 128 to it</w:t>
      </w:r>
      <w:r w:rsidR="000639D3">
        <w:rPr>
          <w:rFonts w:ascii="Times New Roman" w:hAnsi="Times New Roman" w:cs="Times New Roman"/>
          <w:sz w:val="24"/>
          <w:szCs w:val="24"/>
        </w:rPr>
        <w:t xml:space="preserve"> (I still don’t know why)</w:t>
      </w:r>
      <w:r>
        <w:rPr>
          <w:rFonts w:ascii="Times New Roman" w:hAnsi="Times New Roman" w:cs="Times New Roman"/>
          <w:sz w:val="24"/>
          <w:szCs w:val="24"/>
        </w:rPr>
        <w:t xml:space="preserve">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2FF19728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5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720554AB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To find </w:t>
      </w:r>
      <w:r w:rsidR="006D00C2">
        <w:rPr>
          <w:rFonts w:ascii="Times New Roman" w:hAnsi="Times New Roman" w:cs="Times New Roman"/>
          <w:sz w:val="24"/>
          <w:szCs w:val="24"/>
        </w:rPr>
        <w:t xml:space="preserve">where should </w:t>
      </w:r>
      <w:r w:rsidR="006D00C2">
        <w:rPr>
          <w:rFonts w:ascii="Times New Roman" w:hAnsi="Times New Roman" w:cs="Times New Roman"/>
          <w:sz w:val="24"/>
          <w:szCs w:val="24"/>
        </w:rPr>
        <w:t>the address</w:t>
      </w:r>
      <w:r w:rsidR="006D00C2">
        <w:rPr>
          <w:rFonts w:ascii="Times New Roman" w:hAnsi="Times New Roman" w:cs="Times New Roman"/>
          <w:sz w:val="24"/>
          <w:szCs w:val="24"/>
        </w:rPr>
        <w:t xml:space="preserve"> be put in the buffer</w:t>
      </w:r>
      <w:r w:rsidR="006D00C2">
        <w:rPr>
          <w:rFonts w:ascii="Times New Roman" w:hAnsi="Times New Roman" w:cs="Times New Roman"/>
          <w:sz w:val="24"/>
          <w:szCs w:val="24"/>
        </w:rPr>
        <w:t>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633D777C" w14:textId="148098FA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44C309C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93AFD56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2715AA81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7AC7DBB6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7777777" w:rsidR="009D7956" w:rsidRPr="006D00C2" w:rsidRDefault="009D7956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sectPr w:rsidR="009D7956" w:rsidRPr="006D00C2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F6620" w14:textId="77777777" w:rsidR="00D448EE" w:rsidRDefault="00D448EE" w:rsidP="006B1493">
      <w:r>
        <w:separator/>
      </w:r>
    </w:p>
  </w:endnote>
  <w:endnote w:type="continuationSeparator" w:id="0">
    <w:p w14:paraId="3F33D00B" w14:textId="77777777" w:rsidR="00D448EE" w:rsidRDefault="00D448EE" w:rsidP="006B1493">
      <w:r>
        <w:continuationSeparator/>
      </w:r>
    </w:p>
  </w:endnote>
  <w:endnote w:type="continuationNotice" w:id="1">
    <w:p w14:paraId="2888FF65" w14:textId="77777777" w:rsidR="00D448EE" w:rsidRDefault="00D448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0AE34" w14:textId="77777777" w:rsidR="00D448EE" w:rsidRDefault="00D448EE" w:rsidP="006B1493">
      <w:r>
        <w:separator/>
      </w:r>
    </w:p>
  </w:footnote>
  <w:footnote w:type="continuationSeparator" w:id="0">
    <w:p w14:paraId="3997F5D6" w14:textId="77777777" w:rsidR="00D448EE" w:rsidRDefault="00D448EE" w:rsidP="006B1493">
      <w:r>
        <w:continuationSeparator/>
      </w:r>
    </w:p>
  </w:footnote>
  <w:footnote w:type="continuationNotice" w:id="1">
    <w:p w14:paraId="56F473E8" w14:textId="77777777" w:rsidR="00D448EE" w:rsidRDefault="00D448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kFANPCcqA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39D3"/>
    <w:rsid w:val="00064493"/>
    <w:rsid w:val="00084A8C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E218D"/>
    <w:rsid w:val="003F1001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C8A"/>
    <w:rsid w:val="00685450"/>
    <w:rsid w:val="006976AD"/>
    <w:rsid w:val="006B06F9"/>
    <w:rsid w:val="006B1493"/>
    <w:rsid w:val="006B3D59"/>
    <w:rsid w:val="006B5DC6"/>
    <w:rsid w:val="006C077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48EE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489E"/>
    <w:rsid w:val="00EA6B42"/>
    <w:rsid w:val="00EB2897"/>
    <w:rsid w:val="00EB417C"/>
    <w:rsid w:val="00EC024E"/>
    <w:rsid w:val="00ED5644"/>
    <w:rsid w:val="00EE20D3"/>
    <w:rsid w:val="00EE5056"/>
    <w:rsid w:val="00EE7011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2</TotalTime>
  <Pages>6</Pages>
  <Words>664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59</cp:revision>
  <cp:lastPrinted>2021-10-06T21:44:00Z</cp:lastPrinted>
  <dcterms:created xsi:type="dcterms:W3CDTF">2021-10-06T01:00:00Z</dcterms:created>
  <dcterms:modified xsi:type="dcterms:W3CDTF">2021-10-26T07:37:00Z</dcterms:modified>
</cp:coreProperties>
</file>